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5A697813" w:rsidR="00CD610E" w:rsidRDefault="00851597">
      <w:pPr>
        <w:pStyle w:val="NummerDatum"/>
        <w:rPr>
          <w:rFonts w:cs="Arial"/>
          <w:color w:val="000000" w:themeColor="text1"/>
        </w:rPr>
      </w:pPr>
      <w:r w:rsidRPr="00851597">
        <w:rPr>
          <w:rFonts w:cs="Arial"/>
          <w:color w:val="000000" w:themeColor="text1"/>
        </w:rPr>
        <w:t>97</w:t>
      </w:r>
      <w:r w:rsidR="00BA65E9" w:rsidRPr="00851597">
        <w:rPr>
          <w:rFonts w:cs="Arial"/>
          <w:color w:val="000000" w:themeColor="text1"/>
        </w:rPr>
        <w:t>/2026</w:t>
      </w:r>
      <w:r w:rsidR="00BA65E9" w:rsidRPr="00851597">
        <w:rPr>
          <w:rFonts w:cs="Arial"/>
          <w:color w:val="000000" w:themeColor="text1"/>
        </w:rPr>
        <w:tab/>
      </w:r>
      <w:r w:rsidRPr="00851597">
        <w:rPr>
          <w:rFonts w:cs="Arial"/>
          <w:color w:val="000000" w:themeColor="text1"/>
        </w:rPr>
        <w:t>17</w:t>
      </w:r>
      <w:r w:rsidR="00BA65E9" w:rsidRPr="00851597">
        <w:rPr>
          <w:rFonts w:cs="Arial"/>
          <w:color w:val="000000" w:themeColor="text1"/>
        </w:rPr>
        <w:t>.</w:t>
      </w:r>
      <w:r w:rsidRPr="00851597">
        <w:rPr>
          <w:rFonts w:cs="Arial"/>
          <w:color w:val="000000" w:themeColor="text1"/>
        </w:rPr>
        <w:t>07</w:t>
      </w:r>
      <w:r w:rsidR="00BA65E9" w:rsidRPr="00851597">
        <w:rPr>
          <w:rFonts w:cs="Arial"/>
          <w:color w:val="000000" w:themeColor="text1"/>
        </w:rPr>
        <w:t>.2026</w:t>
      </w:r>
    </w:p>
    <w:p w14:paraId="30FF2FDB" w14:textId="6CFF1ACD" w:rsidR="00CD610E" w:rsidRDefault="000E2C2D">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Ein Wandertag an der Uni</w:t>
      </w:r>
    </w:p>
    <w:p w14:paraId="48DBA8F8" w14:textId="46AF88E3" w:rsidR="00CD610E" w:rsidRDefault="00BC3FCE">
      <w:pPr>
        <w:spacing w:line="240" w:lineRule="auto"/>
        <w:rPr>
          <w:b/>
          <w:bCs/>
          <w:color w:val="000000" w:themeColor="text1"/>
          <w:sz w:val="32"/>
          <w:szCs w:val="32"/>
        </w:rPr>
      </w:pPr>
      <w:r>
        <w:rPr>
          <w:b/>
        </w:rPr>
        <w:t>Ehemalige Studierende mit Schulklasse aus</w:t>
      </w:r>
      <w:r w:rsidR="00526F1A">
        <w:rPr>
          <w:b/>
        </w:rPr>
        <w:t xml:space="preserve"> Rheine</w:t>
      </w:r>
      <w:r>
        <w:rPr>
          <w:b/>
        </w:rPr>
        <w:t xml:space="preserve"> zu Besuch an der Universität Osnabrück</w:t>
      </w:r>
    </w:p>
    <w:p w14:paraId="52EE7FF7" w14:textId="5A6D2A97" w:rsidR="008348C4" w:rsidRDefault="00526F1A" w:rsidP="00254505">
      <w:pPr>
        <w:spacing w:line="360" w:lineRule="auto"/>
        <w:rPr>
          <w:rFonts w:cs="Arial"/>
        </w:rPr>
      </w:pPr>
      <w:r>
        <w:rPr>
          <w:rFonts w:cs="Arial"/>
        </w:rPr>
        <w:t xml:space="preserve">Wie sieht so eine Uni eigentlich von innen aus? Wer arbeitet und studiert hier? Das durften am vergangenen Mittwoch Schülerinnen und Schüler der Euregio </w:t>
      </w:r>
      <w:r w:rsidR="00E87484">
        <w:rPr>
          <w:rFonts w:cs="Arial"/>
        </w:rPr>
        <w:t>Gesamts</w:t>
      </w:r>
      <w:r>
        <w:rPr>
          <w:rFonts w:cs="Arial"/>
        </w:rPr>
        <w:t>chule Rheine</w:t>
      </w:r>
      <w:r w:rsidR="00B604ED">
        <w:rPr>
          <w:rFonts w:cs="Arial"/>
        </w:rPr>
        <w:t xml:space="preserve"> bei</w:t>
      </w:r>
      <w:r>
        <w:rPr>
          <w:rFonts w:cs="Arial"/>
        </w:rPr>
        <w:t xml:space="preserve"> eine</w:t>
      </w:r>
      <w:r w:rsidR="00B604ED">
        <w:rPr>
          <w:rFonts w:cs="Arial"/>
        </w:rPr>
        <w:t>m</w:t>
      </w:r>
      <w:r>
        <w:rPr>
          <w:rFonts w:cs="Arial"/>
        </w:rPr>
        <w:t xml:space="preserve"> Besuch </w:t>
      </w:r>
      <w:r w:rsidR="005D47B9">
        <w:rPr>
          <w:rFonts w:cs="Arial"/>
        </w:rPr>
        <w:t>am Institut für Anglistik</w:t>
      </w:r>
      <w:r w:rsidR="001A66B4">
        <w:rPr>
          <w:rFonts w:cs="Arial"/>
        </w:rPr>
        <w:t xml:space="preserve"> und Amerikanistik</w:t>
      </w:r>
      <w:r w:rsidR="005D47B9">
        <w:rPr>
          <w:rFonts w:cs="Arial"/>
        </w:rPr>
        <w:t xml:space="preserve"> </w:t>
      </w:r>
      <w:r>
        <w:rPr>
          <w:rFonts w:cs="Arial"/>
        </w:rPr>
        <w:t>selbst herausfinden. Das Besondere: Ihre Lehrerin</w:t>
      </w:r>
      <w:r w:rsidR="006462D3">
        <w:rPr>
          <w:rFonts w:cs="Arial"/>
        </w:rPr>
        <w:t>nen</w:t>
      </w:r>
      <w:r>
        <w:rPr>
          <w:rFonts w:cs="Arial"/>
        </w:rPr>
        <w:t xml:space="preserve"> </w:t>
      </w:r>
      <w:r w:rsidR="005D47B9">
        <w:rPr>
          <w:rFonts w:cs="Arial"/>
        </w:rPr>
        <w:t>machten vor 20 Jahren selbst ihren Abschluss</w:t>
      </w:r>
      <w:r w:rsidR="002B0805">
        <w:rPr>
          <w:rFonts w:cs="Arial"/>
        </w:rPr>
        <w:t xml:space="preserve"> an der Uni Osnabrück</w:t>
      </w:r>
      <w:r w:rsidR="005D47B9">
        <w:rPr>
          <w:rFonts w:cs="Arial"/>
        </w:rPr>
        <w:t>.</w:t>
      </w:r>
    </w:p>
    <w:p w14:paraId="3E574F13" w14:textId="78D6078A" w:rsidR="00BC3FCE" w:rsidRDefault="00BC3FCE" w:rsidP="00254505">
      <w:pPr>
        <w:spacing w:line="360" w:lineRule="auto"/>
        <w:rPr>
          <w:rFonts w:cs="Arial"/>
        </w:rPr>
      </w:pPr>
      <w:r>
        <w:rPr>
          <w:rFonts w:cs="Arial"/>
        </w:rPr>
        <w:t>„</w:t>
      </w:r>
      <w:r w:rsidR="001C235A">
        <w:rPr>
          <w:rFonts w:cs="Arial"/>
        </w:rPr>
        <w:t>Vor ein paar Monaten trafen wir uns ganz zufällig nach etlichen Jahren wieder</w:t>
      </w:r>
      <w:r>
        <w:rPr>
          <w:rFonts w:cs="Arial"/>
        </w:rPr>
        <w:t xml:space="preserve">“, erzählt </w:t>
      </w:r>
      <w:r w:rsidR="003206F0">
        <w:rPr>
          <w:rFonts w:cs="Arial"/>
        </w:rPr>
        <w:t xml:space="preserve">Prof. Dr. Harald </w:t>
      </w:r>
      <w:r>
        <w:rPr>
          <w:rFonts w:cs="Arial"/>
        </w:rPr>
        <w:t>Husemann</w:t>
      </w:r>
      <w:r w:rsidR="00A4664B">
        <w:rPr>
          <w:rFonts w:cs="Arial"/>
        </w:rPr>
        <w:t xml:space="preserve">, der als </w:t>
      </w:r>
      <w:r>
        <w:rPr>
          <w:rFonts w:cs="Arial"/>
        </w:rPr>
        <w:t>Professor für Anglistik an der Uni Osnabrück</w:t>
      </w:r>
      <w:r w:rsidR="00A4664B">
        <w:rPr>
          <w:rFonts w:cs="Arial"/>
        </w:rPr>
        <w:t xml:space="preserve"> </w:t>
      </w:r>
      <w:r>
        <w:rPr>
          <w:rFonts w:cs="Arial"/>
        </w:rPr>
        <w:t>2003 emeritiert wur</w:t>
      </w:r>
      <w:r w:rsidR="006519BA">
        <w:rPr>
          <w:rFonts w:cs="Arial"/>
        </w:rPr>
        <w:t>de</w:t>
      </w:r>
      <w:r w:rsidR="000704F3">
        <w:rPr>
          <w:rFonts w:cs="Arial"/>
        </w:rPr>
        <w:t xml:space="preserve">. </w:t>
      </w:r>
      <w:r w:rsidRPr="002F097C">
        <w:rPr>
          <w:rFonts w:cs="Arial"/>
        </w:rPr>
        <w:t>„</w:t>
      </w:r>
      <w:r w:rsidR="00BE72E8" w:rsidRPr="002F097C">
        <w:rPr>
          <w:rFonts w:cs="Arial"/>
        </w:rPr>
        <w:t>Auf einem Parkplatz wurde ich von</w:t>
      </w:r>
      <w:r w:rsidR="00A4664B">
        <w:rPr>
          <w:rFonts w:cs="Arial"/>
        </w:rPr>
        <w:t xml:space="preserve"> zwei</w:t>
      </w:r>
      <w:r w:rsidR="00BE72E8" w:rsidRPr="002F097C">
        <w:rPr>
          <w:rFonts w:cs="Arial"/>
        </w:rPr>
        <w:t xml:space="preserve"> ehemalige</w:t>
      </w:r>
      <w:r w:rsidR="00A4664B">
        <w:rPr>
          <w:rFonts w:cs="Arial"/>
        </w:rPr>
        <w:t>n</w:t>
      </w:r>
      <w:r w:rsidR="00BE72E8" w:rsidRPr="002F097C">
        <w:rPr>
          <w:rFonts w:cs="Arial"/>
        </w:rPr>
        <w:t xml:space="preserve"> Studentinnen </w:t>
      </w:r>
      <w:r w:rsidR="00A4664B">
        <w:rPr>
          <w:rFonts w:cs="Arial"/>
        </w:rPr>
        <w:t>angesproch</w:t>
      </w:r>
      <w:r w:rsidR="00A4664B" w:rsidRPr="002F097C">
        <w:rPr>
          <w:rFonts w:cs="Arial"/>
        </w:rPr>
        <w:t>en</w:t>
      </w:r>
      <w:r w:rsidR="00BE72E8" w:rsidRPr="002F097C">
        <w:rPr>
          <w:rFonts w:cs="Arial"/>
        </w:rPr>
        <w:t>.</w:t>
      </w:r>
      <w:r w:rsidR="001C1DB1">
        <w:rPr>
          <w:rFonts w:cs="Arial"/>
        </w:rPr>
        <w:t xml:space="preserve"> </w:t>
      </w:r>
      <w:r w:rsidR="00D606B7">
        <w:rPr>
          <w:rFonts w:cs="Arial"/>
        </w:rPr>
        <w:t xml:space="preserve">Sie haben noch immer sehr gute Erinnerungen an </w:t>
      </w:r>
      <w:r w:rsidR="00A4664B">
        <w:rPr>
          <w:rFonts w:cs="Arial"/>
        </w:rPr>
        <w:t xml:space="preserve">ihr Studium hier und wollten </w:t>
      </w:r>
      <w:r w:rsidR="008D7697">
        <w:rPr>
          <w:rFonts w:cs="Arial"/>
        </w:rPr>
        <w:t>die Uni auch den Schülerinnen und Schülern näherbringen</w:t>
      </w:r>
      <w:r w:rsidR="00A4664B">
        <w:rPr>
          <w:rFonts w:cs="Arial"/>
        </w:rPr>
        <w:t xml:space="preserve">.“ </w:t>
      </w:r>
      <w:r w:rsidR="00BE72E8" w:rsidRPr="002F097C">
        <w:rPr>
          <w:rFonts w:cs="Arial"/>
        </w:rPr>
        <w:t xml:space="preserve">Im Laufe des Gesprächs </w:t>
      </w:r>
      <w:r w:rsidR="008E63F8" w:rsidRPr="002F097C">
        <w:rPr>
          <w:rFonts w:cs="Arial"/>
        </w:rPr>
        <w:t>entstand</w:t>
      </w:r>
      <w:r w:rsidR="008E63F8">
        <w:rPr>
          <w:rFonts w:cs="Arial"/>
        </w:rPr>
        <w:t xml:space="preserve"> dann die Idee eines Besuchs an der Euregio </w:t>
      </w:r>
      <w:r w:rsidR="00E87484">
        <w:rPr>
          <w:rFonts w:cs="Arial"/>
        </w:rPr>
        <w:t>Gesamts</w:t>
      </w:r>
      <w:r w:rsidR="008E63F8">
        <w:rPr>
          <w:rFonts w:cs="Arial"/>
        </w:rPr>
        <w:t>chule</w:t>
      </w:r>
      <w:r w:rsidR="007E0584">
        <w:rPr>
          <w:rFonts w:cs="Arial"/>
        </w:rPr>
        <w:t xml:space="preserve"> Rheine</w:t>
      </w:r>
      <w:r w:rsidR="00067000">
        <w:rPr>
          <w:rFonts w:cs="Arial"/>
        </w:rPr>
        <w:t xml:space="preserve"> in Nordrhein-Westfalen.</w:t>
      </w:r>
    </w:p>
    <w:p w14:paraId="0CC3CC70" w14:textId="375DCA15" w:rsidR="00526F1A" w:rsidRDefault="008E63F8" w:rsidP="00254505">
      <w:pPr>
        <w:spacing w:line="360" w:lineRule="auto"/>
        <w:rPr>
          <w:rFonts w:cs="Arial"/>
        </w:rPr>
      </w:pPr>
      <w:r>
        <w:rPr>
          <w:rFonts w:cs="Arial"/>
        </w:rPr>
        <w:t>Dort</w:t>
      </w:r>
      <w:r w:rsidR="00526F1A">
        <w:rPr>
          <w:rFonts w:cs="Arial"/>
        </w:rPr>
        <w:t xml:space="preserve"> war </w:t>
      </w:r>
      <w:r w:rsidR="005C0C5C">
        <w:rPr>
          <w:rFonts w:cs="Arial"/>
        </w:rPr>
        <w:t>der Anglist</w:t>
      </w:r>
      <w:r w:rsidR="00526F1A">
        <w:rPr>
          <w:rFonts w:cs="Arial"/>
        </w:rPr>
        <w:t xml:space="preserve"> bereits </w:t>
      </w:r>
      <w:r w:rsidR="001C235A">
        <w:rPr>
          <w:rFonts w:cs="Arial"/>
        </w:rPr>
        <w:t xml:space="preserve">vor ein paar Wochen </w:t>
      </w:r>
      <w:r w:rsidR="00526F1A">
        <w:rPr>
          <w:rFonts w:cs="Arial"/>
        </w:rPr>
        <w:t xml:space="preserve">als Zeitzeuge in den Geschichtsunterricht </w:t>
      </w:r>
      <w:r w:rsidR="00623899">
        <w:rPr>
          <w:rFonts w:cs="Arial"/>
        </w:rPr>
        <w:t xml:space="preserve">der 8. Klasse </w:t>
      </w:r>
      <w:r w:rsidR="00526F1A">
        <w:rPr>
          <w:rFonts w:cs="Arial"/>
        </w:rPr>
        <w:t xml:space="preserve">eingeladen </w:t>
      </w:r>
      <w:r w:rsidR="007A50F6">
        <w:rPr>
          <w:rFonts w:cs="Arial"/>
        </w:rPr>
        <w:t xml:space="preserve">worden </w:t>
      </w:r>
      <w:r w:rsidR="00526F1A">
        <w:rPr>
          <w:rFonts w:cs="Arial"/>
        </w:rPr>
        <w:t>und erzählte</w:t>
      </w:r>
      <w:r w:rsidR="007E3B29">
        <w:rPr>
          <w:rFonts w:cs="Arial"/>
        </w:rPr>
        <w:t xml:space="preserve"> </w:t>
      </w:r>
      <w:r w:rsidR="00526F1A">
        <w:rPr>
          <w:rFonts w:cs="Arial"/>
        </w:rPr>
        <w:t xml:space="preserve">von seiner Kindheit während der Zeit des Nationalsozialismus‘. „Ein paar Wochen später sollten die Schülerinnen und Schüler ein Arbeitsblatt zum Thema Zeitzeugen ausfüllen und da hat einer der Schüler Herrn Husemann genannt“, erzählt </w:t>
      </w:r>
      <w:r w:rsidR="00526F1A">
        <w:rPr>
          <w:rFonts w:cs="Arial"/>
        </w:rPr>
        <w:lastRenderedPageBreak/>
        <w:t xml:space="preserve">Marion Zumsande. </w:t>
      </w:r>
      <w:r>
        <w:rPr>
          <w:rFonts w:cs="Arial"/>
        </w:rPr>
        <w:t xml:space="preserve">Sie unterrichtet Englisch und Geschichte an der Euregio </w:t>
      </w:r>
      <w:r w:rsidR="00E87484">
        <w:rPr>
          <w:rFonts w:cs="Arial"/>
        </w:rPr>
        <w:t>Gesamts</w:t>
      </w:r>
      <w:r>
        <w:rPr>
          <w:rFonts w:cs="Arial"/>
        </w:rPr>
        <w:t>chule und schloss 2007 ihr Staatsexamen in Englisch an der Uni Osnabrück ab.</w:t>
      </w:r>
      <w:r w:rsidR="00623899">
        <w:rPr>
          <w:rFonts w:cs="Arial"/>
        </w:rPr>
        <w:t xml:space="preserve"> „</w:t>
      </w:r>
      <w:r w:rsidR="007A6CE7">
        <w:rPr>
          <w:rFonts w:cs="Arial"/>
        </w:rPr>
        <w:t xml:space="preserve">Auf den ersten Besuch folgte </w:t>
      </w:r>
      <w:r w:rsidR="00974EF3">
        <w:rPr>
          <w:rFonts w:cs="Arial"/>
        </w:rPr>
        <w:t xml:space="preserve">daraufhin </w:t>
      </w:r>
      <w:r w:rsidR="007A6CE7">
        <w:rPr>
          <w:rFonts w:cs="Arial"/>
        </w:rPr>
        <w:t>eine Teilnahme an unserem interkulturellen Frühstück.“</w:t>
      </w:r>
      <w:r w:rsidR="00144B23">
        <w:rPr>
          <w:rFonts w:cs="Arial"/>
        </w:rPr>
        <w:t xml:space="preserve"> </w:t>
      </w:r>
      <w:r w:rsidR="007A6CE7">
        <w:rPr>
          <w:rFonts w:cs="Arial"/>
        </w:rPr>
        <w:t xml:space="preserve">Der Gegenbesuch </w:t>
      </w:r>
      <w:r w:rsidR="00E24823">
        <w:rPr>
          <w:rFonts w:cs="Arial"/>
        </w:rPr>
        <w:t>an der Uni</w:t>
      </w:r>
      <w:r w:rsidR="007A6CE7">
        <w:rPr>
          <w:rFonts w:cs="Arial"/>
        </w:rPr>
        <w:t xml:space="preserve"> folgte dann am vergangenen Mittwoch</w:t>
      </w:r>
      <w:r w:rsidR="00DD664A">
        <w:rPr>
          <w:rFonts w:cs="Arial"/>
        </w:rPr>
        <w:t>, für den die Klasse extra aus Rheine anreiste.</w:t>
      </w:r>
    </w:p>
    <w:p w14:paraId="4197ED2E" w14:textId="605F0CC7" w:rsidR="008473ED" w:rsidRDefault="007A6CE7" w:rsidP="00254505">
      <w:pPr>
        <w:spacing w:line="360" w:lineRule="auto"/>
        <w:rPr>
          <w:rFonts w:cs="Arial"/>
        </w:rPr>
      </w:pPr>
      <w:r>
        <w:rPr>
          <w:rFonts w:cs="Arial"/>
        </w:rPr>
        <w:t>Nach einem</w:t>
      </w:r>
      <w:r w:rsidR="001C235A">
        <w:rPr>
          <w:rFonts w:cs="Arial"/>
        </w:rPr>
        <w:t xml:space="preserve"> </w:t>
      </w:r>
      <w:r>
        <w:rPr>
          <w:rFonts w:cs="Arial"/>
        </w:rPr>
        <w:t xml:space="preserve">Frühstück in der </w:t>
      </w:r>
      <w:r w:rsidR="00A4664B">
        <w:rPr>
          <w:rFonts w:cs="Arial"/>
        </w:rPr>
        <w:t xml:space="preserve">Mensa am </w:t>
      </w:r>
      <w:r>
        <w:rPr>
          <w:rFonts w:cs="Arial"/>
        </w:rPr>
        <w:t>Schlossgarten ging es gemeinsam in die Seminarräume des Instituts für Anglistik</w:t>
      </w:r>
      <w:r w:rsidR="001A66B4">
        <w:rPr>
          <w:rFonts w:cs="Arial"/>
        </w:rPr>
        <w:t xml:space="preserve"> und Amerikanistik</w:t>
      </w:r>
      <w:r>
        <w:rPr>
          <w:rFonts w:cs="Arial"/>
        </w:rPr>
        <w:t>. Dort hatten die Schülerinnen und Schüler die Möglichkeit auch Adolf Klein, Hausmeister der Universität</w:t>
      </w:r>
      <w:r w:rsidR="00521992">
        <w:rPr>
          <w:rFonts w:cs="Arial"/>
        </w:rPr>
        <w:t>,</w:t>
      </w:r>
      <w:r>
        <w:rPr>
          <w:rFonts w:cs="Arial"/>
        </w:rPr>
        <w:t xml:space="preserve"> und Emma Borchert, Lehramtsstudentin für Englisch und Kunst</w:t>
      </w:r>
      <w:r w:rsidR="00DD664A">
        <w:rPr>
          <w:rFonts w:cs="Arial"/>
        </w:rPr>
        <w:t>,</w:t>
      </w:r>
      <w:r>
        <w:rPr>
          <w:rFonts w:cs="Arial"/>
        </w:rPr>
        <w:t xml:space="preserve"> Fragen zu stellen.</w:t>
      </w:r>
    </w:p>
    <w:p w14:paraId="7D1C772C" w14:textId="160B14DC" w:rsidR="001C235A" w:rsidRDefault="00703A20" w:rsidP="00254505">
      <w:pPr>
        <w:spacing w:line="360" w:lineRule="auto"/>
        <w:rPr>
          <w:rFonts w:cs="Arial"/>
        </w:rPr>
      </w:pPr>
      <w:r>
        <w:rPr>
          <w:rFonts w:cs="Arial"/>
        </w:rPr>
        <w:t xml:space="preserve">„Ich komme eigentlich aus Hamburg, habe aber wegen der guten Bewertungen angefangen, hier zu studieren“, </w:t>
      </w:r>
      <w:r w:rsidR="00235247">
        <w:rPr>
          <w:rFonts w:cs="Arial"/>
        </w:rPr>
        <w:t>sagt</w:t>
      </w:r>
      <w:r>
        <w:rPr>
          <w:rFonts w:cs="Arial"/>
        </w:rPr>
        <w:t xml:space="preserve"> Emma Borchert</w:t>
      </w:r>
      <w:r w:rsidR="00235247">
        <w:rPr>
          <w:rFonts w:cs="Arial"/>
        </w:rPr>
        <w:t xml:space="preserve"> und </w:t>
      </w:r>
      <w:r w:rsidR="0079019F">
        <w:rPr>
          <w:rFonts w:cs="Arial"/>
        </w:rPr>
        <w:t>erzählt</w:t>
      </w:r>
      <w:r w:rsidR="00235247">
        <w:rPr>
          <w:rFonts w:cs="Arial"/>
        </w:rPr>
        <w:t xml:space="preserve"> von ihrem Studienalltag. Besonders interessant für die Schülerinnen und Schüler: Wie lange studiert man eigentlich und wie ist das Studierendenleben?</w:t>
      </w:r>
      <w:r w:rsidR="001C235A">
        <w:rPr>
          <w:rFonts w:cs="Arial"/>
        </w:rPr>
        <w:t xml:space="preserve"> „Es gibt viele Wege ins Studium, </w:t>
      </w:r>
      <w:r w:rsidR="002F6817">
        <w:rPr>
          <w:rFonts w:cs="Arial"/>
        </w:rPr>
        <w:t>oft</w:t>
      </w:r>
      <w:r w:rsidR="001C235A">
        <w:rPr>
          <w:rFonts w:cs="Arial"/>
        </w:rPr>
        <w:t xml:space="preserve"> auch Umwege</w:t>
      </w:r>
      <w:r w:rsidR="002F6817">
        <w:rPr>
          <w:rFonts w:cs="Arial"/>
        </w:rPr>
        <w:t xml:space="preserve"> und das ist total</w:t>
      </w:r>
      <w:r w:rsidR="003663A5">
        <w:rPr>
          <w:rFonts w:cs="Arial"/>
        </w:rPr>
        <w:t xml:space="preserve"> normal</w:t>
      </w:r>
      <w:r w:rsidR="00970B79">
        <w:rPr>
          <w:rFonts w:cs="Arial"/>
        </w:rPr>
        <w:t>. Deshalb kann das Studium auch mal länger dauern</w:t>
      </w:r>
      <w:r w:rsidR="001C235A">
        <w:rPr>
          <w:rFonts w:cs="Arial"/>
        </w:rPr>
        <w:t xml:space="preserve">“, </w:t>
      </w:r>
      <w:r w:rsidR="005C5651">
        <w:rPr>
          <w:rFonts w:cs="Arial"/>
        </w:rPr>
        <w:t>so</w:t>
      </w:r>
      <w:r w:rsidR="00970B79">
        <w:rPr>
          <w:rFonts w:cs="Arial"/>
        </w:rPr>
        <w:t xml:space="preserve"> </w:t>
      </w:r>
      <w:r w:rsidR="001C235A">
        <w:rPr>
          <w:rFonts w:cs="Arial"/>
        </w:rPr>
        <w:t>Borchert</w:t>
      </w:r>
      <w:r w:rsidR="005C5651">
        <w:rPr>
          <w:rFonts w:cs="Arial"/>
        </w:rPr>
        <w:t xml:space="preserve"> weiter</w:t>
      </w:r>
      <w:r w:rsidR="001C235A">
        <w:rPr>
          <w:rFonts w:cs="Arial"/>
        </w:rPr>
        <w:t>. „Ich habe hier erst angefangen, Informatik zu studieren, bevor ich zu Englisch gewechselt bin.“ An der Uni</w:t>
      </w:r>
      <w:r>
        <w:rPr>
          <w:rFonts w:cs="Arial"/>
        </w:rPr>
        <w:t xml:space="preserve"> Osnabrück</w:t>
      </w:r>
      <w:r w:rsidR="001C235A">
        <w:rPr>
          <w:rFonts w:cs="Arial"/>
        </w:rPr>
        <w:t xml:space="preserve"> g</w:t>
      </w:r>
      <w:r w:rsidR="005C192B">
        <w:rPr>
          <w:rFonts w:cs="Arial"/>
        </w:rPr>
        <w:t>e</w:t>
      </w:r>
      <w:r w:rsidR="001C235A">
        <w:rPr>
          <w:rFonts w:cs="Arial"/>
        </w:rPr>
        <w:t>be es viele Möglichkeiten, das zu finden, was zu einem passt</w:t>
      </w:r>
      <w:r>
        <w:rPr>
          <w:rFonts w:cs="Arial"/>
        </w:rPr>
        <w:t>.</w:t>
      </w:r>
    </w:p>
    <w:p w14:paraId="31CB51D3" w14:textId="3C20B5E9" w:rsidR="00526F1A" w:rsidRDefault="004D15A6" w:rsidP="00254505">
      <w:pPr>
        <w:spacing w:line="360" w:lineRule="auto"/>
        <w:rPr>
          <w:rFonts w:cs="Arial"/>
        </w:rPr>
      </w:pPr>
      <w:r>
        <w:rPr>
          <w:rFonts w:cs="Arial"/>
        </w:rPr>
        <w:t xml:space="preserve">Und wie ist es so, nach Jahren wieder an die Uni zurückzukehren? </w:t>
      </w:r>
      <w:r w:rsidR="003A128F">
        <w:rPr>
          <w:rFonts w:cs="Arial"/>
        </w:rPr>
        <w:t xml:space="preserve">„Die Seminarräume sehen </w:t>
      </w:r>
      <w:r w:rsidR="00B82916">
        <w:rPr>
          <w:rFonts w:cs="Arial"/>
        </w:rPr>
        <w:t xml:space="preserve">wirklich </w:t>
      </w:r>
      <w:r w:rsidR="003A128F">
        <w:rPr>
          <w:rFonts w:cs="Arial"/>
        </w:rPr>
        <w:t>noch genauso aus wie früher“, sagt Marion Zumsande</w:t>
      </w:r>
      <w:r w:rsidR="00C97546">
        <w:rPr>
          <w:rFonts w:cs="Arial"/>
        </w:rPr>
        <w:t xml:space="preserve">, </w:t>
      </w:r>
      <w:r w:rsidR="003A128F">
        <w:rPr>
          <w:rFonts w:cs="Arial"/>
        </w:rPr>
        <w:t>lacht</w:t>
      </w:r>
      <w:r w:rsidR="00C97546">
        <w:rPr>
          <w:rFonts w:cs="Arial"/>
        </w:rPr>
        <w:t xml:space="preserve"> und erzählt weiter:</w:t>
      </w:r>
      <w:r w:rsidR="003A128F">
        <w:rPr>
          <w:rFonts w:cs="Arial"/>
        </w:rPr>
        <w:t xml:space="preserve"> „</w:t>
      </w:r>
      <w:r w:rsidR="00C97546">
        <w:rPr>
          <w:rFonts w:cs="Arial"/>
        </w:rPr>
        <w:t>Viele der Schülerinnen und Schüler kommen ohne Gymnasialempfehlung an unsere Gesamtschule</w:t>
      </w:r>
      <w:r w:rsidR="00B82916">
        <w:rPr>
          <w:rFonts w:cs="Arial"/>
        </w:rPr>
        <w:t xml:space="preserve">, </w:t>
      </w:r>
      <w:r w:rsidR="00C97546">
        <w:rPr>
          <w:rFonts w:cs="Arial"/>
        </w:rPr>
        <w:t xml:space="preserve">schließen diese aber mit einem Abitur ab. Für die Schülerinnen und Schüler </w:t>
      </w:r>
      <w:r w:rsidR="00BB7A45">
        <w:rPr>
          <w:rFonts w:cs="Arial"/>
        </w:rPr>
        <w:t>war der Besuch heute</w:t>
      </w:r>
      <w:r w:rsidR="00C97546">
        <w:rPr>
          <w:rFonts w:cs="Arial"/>
        </w:rPr>
        <w:t xml:space="preserve"> eine tolle Möglichkeit, die Uni mal selbst kennenzulernen und Herr Husemann nimmt </w:t>
      </w:r>
      <w:r w:rsidR="00B82916">
        <w:rPr>
          <w:rFonts w:cs="Arial"/>
        </w:rPr>
        <w:t>ihre</w:t>
      </w:r>
      <w:r w:rsidR="00C97546">
        <w:rPr>
          <w:rFonts w:cs="Arial"/>
        </w:rPr>
        <w:t xml:space="preserve"> Fragen</w:t>
      </w:r>
      <w:r w:rsidR="00B82916">
        <w:rPr>
          <w:rFonts w:cs="Arial"/>
        </w:rPr>
        <w:t xml:space="preserve"> </w:t>
      </w:r>
      <w:r w:rsidR="00C97546">
        <w:rPr>
          <w:rFonts w:cs="Arial"/>
        </w:rPr>
        <w:t>sehr ernst</w:t>
      </w:r>
      <w:r w:rsidR="00B47769">
        <w:rPr>
          <w:rFonts w:cs="Arial"/>
        </w:rPr>
        <w:t xml:space="preserve"> – </w:t>
      </w:r>
      <w:r w:rsidR="009D177B">
        <w:rPr>
          <w:rFonts w:cs="Arial"/>
        </w:rPr>
        <w:t>das war schon damals so</w:t>
      </w:r>
      <w:r w:rsidR="00B47769">
        <w:rPr>
          <w:rFonts w:cs="Arial"/>
        </w:rPr>
        <w:t>.</w:t>
      </w:r>
      <w:r w:rsidR="00C97546">
        <w:rPr>
          <w:rFonts w:cs="Arial"/>
        </w:rPr>
        <w:t>“</w:t>
      </w:r>
    </w:p>
    <w:p w14:paraId="1F7103B7" w14:textId="4F3C7C9F" w:rsidR="00686DC5" w:rsidRDefault="00686DC5" w:rsidP="00254505">
      <w:pPr>
        <w:spacing w:line="360" w:lineRule="auto"/>
        <w:rPr>
          <w:rFonts w:cs="Arial"/>
        </w:rPr>
      </w:pPr>
      <w:r>
        <w:rPr>
          <w:rFonts w:cs="Arial"/>
        </w:rPr>
        <w:t xml:space="preserve">Für Prof. Husemann ist der Besuch junger Schülerinnen und Schüler ebenso wertvoll: „Diese ganze moderne Technik – Smartphones, Social Media und das alles – damit kenne ich mich nicht aus. Aber </w:t>
      </w:r>
      <w:r w:rsidR="00EC2986">
        <w:rPr>
          <w:rFonts w:cs="Arial"/>
        </w:rPr>
        <w:t xml:space="preserve">ich denke, </w:t>
      </w:r>
      <w:r>
        <w:rPr>
          <w:rFonts w:cs="Arial"/>
        </w:rPr>
        <w:t>auch mit 88 Jahren kann ich viel von den Schülerinnen und Schülern lerne</w:t>
      </w:r>
      <w:r w:rsidR="00C5349F">
        <w:rPr>
          <w:rFonts w:cs="Arial"/>
        </w:rPr>
        <w:t xml:space="preserve">n, </w:t>
      </w:r>
      <w:r>
        <w:rPr>
          <w:rFonts w:cs="Arial"/>
        </w:rPr>
        <w:t xml:space="preserve">ihnen mit </w:t>
      </w:r>
      <w:r>
        <w:rPr>
          <w:rFonts w:cs="Arial"/>
        </w:rPr>
        <w:lastRenderedPageBreak/>
        <w:t>solchen Besuchen etwas zurückgeben und</w:t>
      </w:r>
      <w:r w:rsidR="00061D16">
        <w:rPr>
          <w:rFonts w:cs="Arial"/>
        </w:rPr>
        <w:t xml:space="preserve"> </w:t>
      </w:r>
      <w:r>
        <w:rPr>
          <w:rFonts w:cs="Arial"/>
        </w:rPr>
        <w:t>Perspektiven für ihre Zukunft aufzeigen.“ Bei einem der vergangenen Besuche weihte</w:t>
      </w:r>
      <w:r w:rsidR="005D62F0">
        <w:rPr>
          <w:rFonts w:cs="Arial"/>
        </w:rPr>
        <w:t xml:space="preserve"> die Klasse</w:t>
      </w:r>
      <w:r>
        <w:rPr>
          <w:rFonts w:cs="Arial"/>
        </w:rPr>
        <w:t xml:space="preserve"> </w:t>
      </w:r>
      <w:r w:rsidR="00EC46DE">
        <w:rPr>
          <w:rFonts w:cs="Arial"/>
        </w:rPr>
        <w:t>ihn</w:t>
      </w:r>
      <w:r>
        <w:rPr>
          <w:rFonts w:cs="Arial"/>
        </w:rPr>
        <w:t xml:space="preserve"> bereits in die Welt von Snapchat ein. Und vielleicht sitzt der eine oder die andere in ein paar Jahren </w:t>
      </w:r>
      <w:r w:rsidR="00A46618">
        <w:rPr>
          <w:rFonts w:cs="Arial"/>
        </w:rPr>
        <w:t xml:space="preserve">wieder </w:t>
      </w:r>
      <w:r w:rsidR="00503A13">
        <w:rPr>
          <w:rFonts w:cs="Arial"/>
        </w:rPr>
        <w:t>im Seminarraum des Instituts.</w:t>
      </w:r>
    </w:p>
    <w:p w14:paraId="5E9E2D76" w14:textId="70907358" w:rsidR="00A11F27" w:rsidRDefault="00A11F27" w:rsidP="00254505">
      <w:pPr>
        <w:spacing w:line="360" w:lineRule="auto"/>
        <w:rPr>
          <w:rFonts w:cs="Arial"/>
        </w:rPr>
      </w:pPr>
      <w:r>
        <w:rPr>
          <w:rFonts w:cs="Arial"/>
        </w:rPr>
        <w:t>Mehr Informationen zum Studium an der Uni Osnabrück gibt es auf der</w:t>
      </w:r>
      <w:r w:rsidR="0084565B">
        <w:rPr>
          <w:rFonts w:cs="Arial"/>
        </w:rPr>
        <w:t xml:space="preserve"> </w:t>
      </w:r>
      <w:r>
        <w:rPr>
          <w:rFonts w:cs="Arial"/>
        </w:rPr>
        <w:t xml:space="preserve">Website: </w:t>
      </w:r>
      <w:hyperlink r:id="rId7" w:history="1">
        <w:r w:rsidRPr="003B5B3A">
          <w:rPr>
            <w:rStyle w:val="Hyperlink"/>
            <w:rFonts w:cs="Arial"/>
          </w:rPr>
          <w:t>https://www.uni-osnabrueck.de/studieren/studieren-ein-ueberblick</w:t>
        </w:r>
      </w:hyperlink>
      <w:r>
        <w:rPr>
          <w:rFonts w:cs="Arial"/>
        </w:rPr>
        <w:t xml:space="preserve"> </w:t>
      </w:r>
    </w:p>
    <w:p w14:paraId="1F5E0C3C" w14:textId="6DADE45C"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BC3FCE">
        <w:rPr>
          <w:color w:val="000000" w:themeColor="text1"/>
        </w:rPr>
        <w:t>Prof. Dr. Harald Husemann</w:t>
      </w:r>
      <w:r>
        <w:rPr>
          <w:color w:val="000000" w:themeColor="text1"/>
        </w:rPr>
        <w:t>, Universität Osnabrück</w:t>
      </w:r>
      <w:r>
        <w:rPr>
          <w:color w:val="000000" w:themeColor="text1"/>
        </w:rPr>
        <w:br/>
      </w:r>
      <w:r w:rsidR="00775DF4">
        <w:rPr>
          <w:color w:val="000000" w:themeColor="text1"/>
        </w:rPr>
        <w:t>Institut</w:t>
      </w:r>
      <w:r w:rsidR="00FC6FA7">
        <w:rPr>
          <w:color w:val="000000" w:themeColor="text1"/>
        </w:rPr>
        <w:t xml:space="preserve"> für </w:t>
      </w:r>
      <w:r w:rsidR="00BC3FCE">
        <w:rPr>
          <w:color w:val="000000" w:themeColor="text1"/>
        </w:rPr>
        <w:t>Anglistik und Amerikanistik</w:t>
      </w:r>
    </w:p>
    <w:p w14:paraId="76080999" w14:textId="04F61B4A" w:rsidR="00CD610E" w:rsidRDefault="001A66B4">
      <w:pPr>
        <w:spacing w:after="0" w:line="240" w:lineRule="auto"/>
        <w:rPr>
          <w:color w:val="000000" w:themeColor="text1"/>
        </w:rPr>
      </w:pPr>
      <w:hyperlink r:id="rId8" w:history="1">
        <w:r w:rsidR="00BC3FCE" w:rsidRPr="003B5B3A">
          <w:rPr>
            <w:rStyle w:val="Hyperlink"/>
          </w:rPr>
          <w:t>husemann@uni-osnabrueck.de</w:t>
        </w:r>
      </w:hyperlink>
      <w:r w:rsidR="00BC3FCE">
        <w:rPr>
          <w:color w:val="000000" w:themeColor="text1"/>
        </w:rPr>
        <w:t xml:space="preserve"> </w:t>
      </w:r>
    </w:p>
    <w:sectPr w:rsidR="00CD610E">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D24E7" w14:textId="77777777" w:rsidR="0094660D" w:rsidRDefault="0094660D">
      <w:pPr>
        <w:spacing w:after="0" w:line="240" w:lineRule="auto"/>
      </w:pPr>
      <w:r>
        <w:separator/>
      </w:r>
    </w:p>
  </w:endnote>
  <w:endnote w:type="continuationSeparator" w:id="0">
    <w:p w14:paraId="09DBE3AB" w14:textId="77777777" w:rsidR="0094660D" w:rsidRDefault="0094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DB0A7" w14:textId="77777777" w:rsidR="0094660D" w:rsidRDefault="0094660D">
      <w:pPr>
        <w:spacing w:after="0" w:line="240" w:lineRule="auto"/>
      </w:pPr>
      <w:r>
        <w:separator/>
      </w:r>
    </w:p>
  </w:footnote>
  <w:footnote w:type="continuationSeparator" w:id="0">
    <w:p w14:paraId="3FF8D176" w14:textId="77777777" w:rsidR="0094660D" w:rsidRDefault="00946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48BBA44C" w:rsidR="00CD610E" w:rsidRDefault="00BA65E9">
                          <w:pPr>
                            <w:pStyle w:val="Kopfzeile"/>
                          </w:pPr>
                          <w:r>
                            <w:fldChar w:fldCharType="begin"/>
                          </w:r>
                          <w:r>
                            <w:fldChar w:fldCharType="begin"/>
                          </w:r>
                          <w:r>
                            <w:instrText xml:space="preserve"> STYLEREF "Nummer / Datum" </w:instrText>
                          </w:r>
                          <w:r>
                            <w:fldChar w:fldCharType="separate"/>
                          </w:r>
                          <w:r w:rsidR="001A66B4">
                            <w:rPr>
                              <w:noProof/>
                            </w:rPr>
                            <w:instrText>97/2026</w:instrText>
                          </w:r>
                          <w:r w:rsidR="001A66B4">
                            <w:rPr>
                              <w:noProof/>
                            </w:rPr>
                            <w:tab/>
                            <w:instrText>17.07.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48BBA44C" w:rsidR="00CD610E" w:rsidRDefault="00BA65E9">
                    <w:pPr>
                      <w:pStyle w:val="Kopfzeile"/>
                    </w:pPr>
                    <w:r>
                      <w:fldChar w:fldCharType="begin"/>
                    </w:r>
                    <w:r>
                      <w:fldChar w:fldCharType="begin"/>
                    </w:r>
                    <w:r>
                      <w:instrText xml:space="preserve"> STYLEREF "Nummer / Datum" </w:instrText>
                    </w:r>
                    <w:r>
                      <w:fldChar w:fldCharType="separate"/>
                    </w:r>
                    <w:r w:rsidR="001A66B4">
                      <w:rPr>
                        <w:noProof/>
                      </w:rPr>
                      <w:instrText>97/2026</w:instrText>
                    </w:r>
                    <w:r w:rsidR="001A66B4">
                      <w:rPr>
                        <w:noProof/>
                      </w:rPr>
                      <w:tab/>
                      <w:instrText>17.07.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1D16"/>
    <w:rsid w:val="00067000"/>
    <w:rsid w:val="000704F3"/>
    <w:rsid w:val="000E2C2D"/>
    <w:rsid w:val="000E3C50"/>
    <w:rsid w:val="00144B23"/>
    <w:rsid w:val="001A66B4"/>
    <w:rsid w:val="001B1C96"/>
    <w:rsid w:val="001C1DB1"/>
    <w:rsid w:val="001C235A"/>
    <w:rsid w:val="00222291"/>
    <w:rsid w:val="00235247"/>
    <w:rsid w:val="0025436C"/>
    <w:rsid w:val="00254505"/>
    <w:rsid w:val="002B0805"/>
    <w:rsid w:val="002B1D39"/>
    <w:rsid w:val="002F097C"/>
    <w:rsid w:val="002F6817"/>
    <w:rsid w:val="003043FF"/>
    <w:rsid w:val="00313B7B"/>
    <w:rsid w:val="003206F0"/>
    <w:rsid w:val="00351B25"/>
    <w:rsid w:val="003663A5"/>
    <w:rsid w:val="00371B4B"/>
    <w:rsid w:val="00394531"/>
    <w:rsid w:val="003A128F"/>
    <w:rsid w:val="00405B63"/>
    <w:rsid w:val="00410676"/>
    <w:rsid w:val="00435876"/>
    <w:rsid w:val="00437041"/>
    <w:rsid w:val="00467327"/>
    <w:rsid w:val="0047212C"/>
    <w:rsid w:val="00475F19"/>
    <w:rsid w:val="004A0C01"/>
    <w:rsid w:val="004A6F7E"/>
    <w:rsid w:val="004D15A6"/>
    <w:rsid w:val="005038FD"/>
    <w:rsid w:val="00503A13"/>
    <w:rsid w:val="00521992"/>
    <w:rsid w:val="005238E1"/>
    <w:rsid w:val="00524A58"/>
    <w:rsid w:val="00526F1A"/>
    <w:rsid w:val="00547605"/>
    <w:rsid w:val="005B62D3"/>
    <w:rsid w:val="005C0C5C"/>
    <w:rsid w:val="005C192B"/>
    <w:rsid w:val="005C5651"/>
    <w:rsid w:val="005C7545"/>
    <w:rsid w:val="005D47B9"/>
    <w:rsid w:val="005D62F0"/>
    <w:rsid w:val="005E7C60"/>
    <w:rsid w:val="00614030"/>
    <w:rsid w:val="00623899"/>
    <w:rsid w:val="00627D77"/>
    <w:rsid w:val="0063792C"/>
    <w:rsid w:val="006462D3"/>
    <w:rsid w:val="006519BA"/>
    <w:rsid w:val="00652369"/>
    <w:rsid w:val="0067128B"/>
    <w:rsid w:val="00686DC5"/>
    <w:rsid w:val="006D4F61"/>
    <w:rsid w:val="006F335B"/>
    <w:rsid w:val="00700B87"/>
    <w:rsid w:val="00703A20"/>
    <w:rsid w:val="007149D2"/>
    <w:rsid w:val="007630A5"/>
    <w:rsid w:val="00775DF4"/>
    <w:rsid w:val="00776C69"/>
    <w:rsid w:val="0079019F"/>
    <w:rsid w:val="007A50F6"/>
    <w:rsid w:val="007A6CE7"/>
    <w:rsid w:val="007A7EC6"/>
    <w:rsid w:val="007E0584"/>
    <w:rsid w:val="007E3B29"/>
    <w:rsid w:val="008348C4"/>
    <w:rsid w:val="00835BDC"/>
    <w:rsid w:val="0084565B"/>
    <w:rsid w:val="008463DE"/>
    <w:rsid w:val="008473ED"/>
    <w:rsid w:val="00851597"/>
    <w:rsid w:val="00882A1F"/>
    <w:rsid w:val="00897238"/>
    <w:rsid w:val="008D4CC5"/>
    <w:rsid w:val="008D7697"/>
    <w:rsid w:val="008E63F8"/>
    <w:rsid w:val="008F2668"/>
    <w:rsid w:val="00905880"/>
    <w:rsid w:val="0090671A"/>
    <w:rsid w:val="00925D86"/>
    <w:rsid w:val="009346F3"/>
    <w:rsid w:val="0094660D"/>
    <w:rsid w:val="0095519C"/>
    <w:rsid w:val="00970B79"/>
    <w:rsid w:val="00974EF3"/>
    <w:rsid w:val="00975FE9"/>
    <w:rsid w:val="009D177B"/>
    <w:rsid w:val="009E1A31"/>
    <w:rsid w:val="009E4DD7"/>
    <w:rsid w:val="00A11F27"/>
    <w:rsid w:val="00A46618"/>
    <w:rsid w:val="00A4664B"/>
    <w:rsid w:val="00A7112C"/>
    <w:rsid w:val="00A950F8"/>
    <w:rsid w:val="00AC007B"/>
    <w:rsid w:val="00AC250F"/>
    <w:rsid w:val="00AF5850"/>
    <w:rsid w:val="00AF6E4C"/>
    <w:rsid w:val="00B20DBD"/>
    <w:rsid w:val="00B43ADD"/>
    <w:rsid w:val="00B47769"/>
    <w:rsid w:val="00B552E8"/>
    <w:rsid w:val="00B56143"/>
    <w:rsid w:val="00B604ED"/>
    <w:rsid w:val="00B82916"/>
    <w:rsid w:val="00BA3513"/>
    <w:rsid w:val="00BA65E9"/>
    <w:rsid w:val="00BB7A45"/>
    <w:rsid w:val="00BC0FE6"/>
    <w:rsid w:val="00BC3FCE"/>
    <w:rsid w:val="00BC7E90"/>
    <w:rsid w:val="00BD1D00"/>
    <w:rsid w:val="00BE72E8"/>
    <w:rsid w:val="00BF422B"/>
    <w:rsid w:val="00C07C04"/>
    <w:rsid w:val="00C22C58"/>
    <w:rsid w:val="00C27A10"/>
    <w:rsid w:val="00C35564"/>
    <w:rsid w:val="00C4681A"/>
    <w:rsid w:val="00C5349F"/>
    <w:rsid w:val="00C80365"/>
    <w:rsid w:val="00C81A30"/>
    <w:rsid w:val="00C83BFF"/>
    <w:rsid w:val="00C97546"/>
    <w:rsid w:val="00CD610E"/>
    <w:rsid w:val="00CE3C2D"/>
    <w:rsid w:val="00D606B7"/>
    <w:rsid w:val="00D67B21"/>
    <w:rsid w:val="00D80E28"/>
    <w:rsid w:val="00D82B05"/>
    <w:rsid w:val="00D962F6"/>
    <w:rsid w:val="00DB769D"/>
    <w:rsid w:val="00DD1ECE"/>
    <w:rsid w:val="00DD664A"/>
    <w:rsid w:val="00E05106"/>
    <w:rsid w:val="00E1509B"/>
    <w:rsid w:val="00E15E5A"/>
    <w:rsid w:val="00E24823"/>
    <w:rsid w:val="00E27418"/>
    <w:rsid w:val="00E31733"/>
    <w:rsid w:val="00E366AE"/>
    <w:rsid w:val="00E46084"/>
    <w:rsid w:val="00E62517"/>
    <w:rsid w:val="00E67404"/>
    <w:rsid w:val="00E7171D"/>
    <w:rsid w:val="00E87484"/>
    <w:rsid w:val="00E913CE"/>
    <w:rsid w:val="00EA04EE"/>
    <w:rsid w:val="00EB397C"/>
    <w:rsid w:val="00EB6656"/>
    <w:rsid w:val="00EC2986"/>
    <w:rsid w:val="00EC46DE"/>
    <w:rsid w:val="00EF6C30"/>
    <w:rsid w:val="00F124F5"/>
    <w:rsid w:val="00F969F8"/>
    <w:rsid w:val="00FA5A01"/>
    <w:rsid w:val="00FB2F50"/>
    <w:rsid w:val="00FC6FA7"/>
    <w:rsid w:val="00FD3A49"/>
    <w:rsid w:val="00FE0D46"/>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emann@uni-osnabrueck.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uni-osnabrueck.de/studieren/studieren-ein-ueberblic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0</Words>
  <Characters>3595</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Vent, Vivienne</cp:lastModifiedBy>
  <cp:revision>33</cp:revision>
  <dcterms:created xsi:type="dcterms:W3CDTF">2026-07-15T12:39:00Z</dcterms:created>
  <dcterms:modified xsi:type="dcterms:W3CDTF">2026-07-17T07:0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